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7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Would your household be interested in learning about biological pesticid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% (7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 (10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8:15Z</dcterms:created>
  <dcterms:modified xsi:type="dcterms:W3CDTF">2024-02-21T03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